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D4ADBC" w14:textId="17DBB108" w:rsidR="00325C78" w:rsidRPr="00325C78" w:rsidRDefault="00325C78" w:rsidP="00325C78">
      <w:pPr>
        <w:pStyle w:val="ListParagraph"/>
        <w:numPr>
          <w:ilvl w:val="0"/>
          <w:numId w:val="1"/>
        </w:numPr>
        <w:rPr>
          <w:b/>
          <w:noProof/>
        </w:rPr>
      </w:pPr>
      <w:r w:rsidRPr="00325C78">
        <w:rPr>
          <w:b/>
          <w:noProof/>
        </w:rPr>
        <w:t>LenyFe.Fernandez_test.jpeg</w:t>
      </w:r>
    </w:p>
    <w:p w14:paraId="78E420AB" w14:textId="77777777" w:rsidR="001D76E0" w:rsidRDefault="001D76E0">
      <w:pPr>
        <w:rPr>
          <w:noProof/>
        </w:rPr>
      </w:pPr>
    </w:p>
    <w:p w14:paraId="3DDCE523" w14:textId="3693E800" w:rsidR="00325C78" w:rsidRDefault="00AA5AD3">
      <w:r>
        <w:rPr>
          <w:noProof/>
        </w:rPr>
        <w:drawing>
          <wp:inline distT="0" distB="0" distL="0" distR="0" wp14:anchorId="63381746" wp14:editId="27FC533E">
            <wp:extent cx="5943600" cy="3343275"/>
            <wp:effectExtent l="0" t="0" r="0" b="9525"/>
            <wp:docPr id="5" name="Picture 5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8-03-31 (4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B9F5454" w14:textId="2B763C9F" w:rsidR="00325C78" w:rsidRDefault="00325C78" w:rsidP="00325C78">
      <w:pPr>
        <w:pStyle w:val="ListParagraph"/>
        <w:numPr>
          <w:ilvl w:val="0"/>
          <w:numId w:val="1"/>
        </w:numPr>
        <w:rPr>
          <w:b/>
        </w:rPr>
      </w:pPr>
      <w:r w:rsidRPr="00325C78">
        <w:rPr>
          <w:b/>
        </w:rPr>
        <w:t>LenyFe.Fernandez_xss1_bad.jpeg</w:t>
      </w:r>
    </w:p>
    <w:p w14:paraId="7200775A" w14:textId="35578372" w:rsidR="001D76E0" w:rsidRPr="001D76E0" w:rsidRDefault="001D76E0" w:rsidP="001D76E0">
      <w:pPr>
        <w:ind w:left="360"/>
        <w:rPr>
          <w:b/>
        </w:rPr>
      </w:pPr>
      <w:r>
        <w:rPr>
          <w:b/>
          <w:noProof/>
        </w:rPr>
        <w:drawing>
          <wp:inline distT="0" distB="0" distL="0" distR="0" wp14:anchorId="795A78B0" wp14:editId="44EEFD51">
            <wp:extent cx="5943600" cy="3343275"/>
            <wp:effectExtent l="0" t="0" r="0" b="9525"/>
            <wp:docPr id="2" name="Picture 2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-03-3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936FC" w14:textId="77777777" w:rsidR="00325C78" w:rsidRPr="00325C78" w:rsidRDefault="00325C78" w:rsidP="00325C78">
      <w:pPr>
        <w:pStyle w:val="ListParagraph"/>
        <w:rPr>
          <w:b/>
        </w:rPr>
      </w:pPr>
    </w:p>
    <w:p w14:paraId="51FE7BAA" w14:textId="68261E59" w:rsidR="00325C78" w:rsidRDefault="00325C78" w:rsidP="00325C78">
      <w:pPr>
        <w:pStyle w:val="ListParagraph"/>
        <w:numPr>
          <w:ilvl w:val="0"/>
          <w:numId w:val="1"/>
        </w:numPr>
        <w:rPr>
          <w:b/>
        </w:rPr>
      </w:pPr>
      <w:r w:rsidRPr="00325C78">
        <w:rPr>
          <w:b/>
        </w:rPr>
        <w:t>LenyFe.Fernandez_Redirect.jpeg</w:t>
      </w:r>
    </w:p>
    <w:p w14:paraId="196734F8" w14:textId="761A6C2C" w:rsidR="001D76E0" w:rsidRPr="00325C78" w:rsidRDefault="00C572BA" w:rsidP="001D76E0">
      <w:pPr>
        <w:pStyle w:val="ListParagraph"/>
        <w:rPr>
          <w:b/>
        </w:rPr>
      </w:pPr>
      <w:r>
        <w:rPr>
          <w:b/>
          <w:noProof/>
        </w:rPr>
        <w:drawing>
          <wp:inline distT="0" distB="0" distL="0" distR="0" wp14:anchorId="6EB4D010" wp14:editId="048B95CB">
            <wp:extent cx="5943600" cy="3343275"/>
            <wp:effectExtent l="0" t="0" r="0" b="9525"/>
            <wp:docPr id="3" name="Picture 3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8-03-31 (3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76E0" w:rsidRPr="00325C78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3A9C8" w14:textId="77777777" w:rsidR="00280A72" w:rsidRDefault="00280A72" w:rsidP="00325C78">
      <w:pPr>
        <w:spacing w:after="0" w:line="240" w:lineRule="auto"/>
      </w:pPr>
      <w:r>
        <w:separator/>
      </w:r>
    </w:p>
  </w:endnote>
  <w:endnote w:type="continuationSeparator" w:id="0">
    <w:p w14:paraId="72EFF8CC" w14:textId="77777777" w:rsidR="00280A72" w:rsidRDefault="00280A72" w:rsidP="00325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F7CE0" w14:textId="77777777" w:rsidR="00280A72" w:rsidRDefault="00280A72" w:rsidP="00325C78">
      <w:pPr>
        <w:spacing w:after="0" w:line="240" w:lineRule="auto"/>
      </w:pPr>
      <w:r>
        <w:separator/>
      </w:r>
    </w:p>
  </w:footnote>
  <w:footnote w:type="continuationSeparator" w:id="0">
    <w:p w14:paraId="0B31607F" w14:textId="77777777" w:rsidR="00280A72" w:rsidRDefault="00280A72" w:rsidP="00325C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00EE9" w14:textId="77777777" w:rsidR="00325C78" w:rsidRDefault="00325C78" w:rsidP="00325C78">
    <w:pPr>
      <w:pStyle w:val="Header"/>
    </w:pPr>
    <w:r>
      <w:t>Name: Leny Fe Fernandez</w:t>
    </w:r>
    <w:r>
      <w:tab/>
    </w:r>
    <w:r>
      <w:tab/>
      <w:t>ID: 120818174</w:t>
    </w:r>
  </w:p>
  <w:p w14:paraId="1898B878" w14:textId="77777777" w:rsidR="00325C78" w:rsidRDefault="00325C78" w:rsidP="00325C78">
    <w:pPr>
      <w:pStyle w:val="Header"/>
      <w:jc w:val="center"/>
    </w:pPr>
  </w:p>
  <w:p w14:paraId="35E9936F" w14:textId="4FE4583B" w:rsidR="00325C78" w:rsidRDefault="00325C78" w:rsidP="00325C78">
    <w:pPr>
      <w:pStyle w:val="Header"/>
      <w:jc w:val="center"/>
    </w:pPr>
    <w:r>
      <w:t>DCF255SII LAB</w:t>
    </w:r>
    <w:r>
      <w:t>9</w:t>
    </w:r>
  </w:p>
  <w:p w14:paraId="5CC9D9DF" w14:textId="77777777" w:rsidR="00325C78" w:rsidRDefault="00325C78" w:rsidP="00325C78">
    <w:pPr>
      <w:pStyle w:val="Header"/>
    </w:pPr>
  </w:p>
  <w:p w14:paraId="424D53CC" w14:textId="77777777" w:rsidR="00325C78" w:rsidRDefault="00325C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11EF0"/>
    <w:multiLevelType w:val="hybridMultilevel"/>
    <w:tmpl w:val="06D43F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0NzUxMDY2NTM2NTJT0lEKTi0uzszPAykwrAUA8H5J4SwAAAA="/>
  </w:docVars>
  <w:rsids>
    <w:rsidRoot w:val="00325C78"/>
    <w:rsid w:val="001D76E0"/>
    <w:rsid w:val="00280A72"/>
    <w:rsid w:val="00325C78"/>
    <w:rsid w:val="00767B45"/>
    <w:rsid w:val="00AA5AD3"/>
    <w:rsid w:val="00C57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775B7"/>
  <w15:chartTrackingRefBased/>
  <w15:docId w15:val="{6070F6C7-5BD2-40FE-9820-66774E9F8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5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C78"/>
  </w:style>
  <w:style w:type="paragraph" w:styleId="Footer">
    <w:name w:val="footer"/>
    <w:basedOn w:val="Normal"/>
    <w:link w:val="FooterChar"/>
    <w:uiPriority w:val="99"/>
    <w:unhideWhenUsed/>
    <w:rsid w:val="00325C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C78"/>
  </w:style>
  <w:style w:type="paragraph" w:styleId="ListParagraph">
    <w:name w:val="List Paragraph"/>
    <w:basedOn w:val="Normal"/>
    <w:uiPriority w:val="34"/>
    <w:qFormat/>
    <w:rsid w:val="00325C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y Fe Fernandez</dc:creator>
  <cp:keywords/>
  <dc:description/>
  <cp:lastModifiedBy>Leny Fe Fernandez</cp:lastModifiedBy>
  <cp:revision>7</cp:revision>
  <dcterms:created xsi:type="dcterms:W3CDTF">2018-03-31T13:10:00Z</dcterms:created>
  <dcterms:modified xsi:type="dcterms:W3CDTF">2018-03-31T13:27:00Z</dcterms:modified>
</cp:coreProperties>
</file>